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6EE65" w14:textId="77777777" w:rsidR="00AC4887" w:rsidRDefault="000347E8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1138C1" wp14:editId="7CBB0094">
                <wp:simplePos x="0" y="0"/>
                <wp:positionH relativeFrom="column">
                  <wp:posOffset>33867</wp:posOffset>
                </wp:positionH>
                <wp:positionV relativeFrom="paragraph">
                  <wp:posOffset>-1</wp:posOffset>
                </wp:positionV>
                <wp:extent cx="2528570" cy="1128889"/>
                <wp:effectExtent l="0" t="0" r="508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8570" cy="11288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369372" w14:textId="374E1E27" w:rsidR="000347E8" w:rsidRPr="00E0743E" w:rsidRDefault="00AC4887" w:rsidP="00AC4887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</w:pPr>
                            <w:r w:rsidRPr="00E0743E">
                              <w:rPr>
                                <w:color w:val="002060"/>
                                <w:sz w:val="24"/>
                              </w:rPr>
                              <w:t>Committee:</w:t>
                            </w:r>
                            <w:r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 w:rsidR="00B845F1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>Business</w:t>
                            </w:r>
                            <w:r w:rsidR="00E0743E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 xml:space="preserve"> Administration Advisory Committee </w:t>
                            </w:r>
                          </w:p>
                          <w:p w14:paraId="3DC36BAF" w14:textId="596B2D29" w:rsidR="00AC4887" w:rsidRPr="00E0743E" w:rsidRDefault="00AC4887" w:rsidP="00AC4887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</w:pPr>
                            <w:r w:rsidRPr="00E0743E">
                              <w:rPr>
                                <w:color w:val="002060"/>
                                <w:sz w:val="24"/>
                              </w:rPr>
                              <w:t>Date:</w:t>
                            </w:r>
                            <w:r w:rsidR="00E4085C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 w:rsidR="00E0743E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>Tuesday, May 10</w:t>
                            </w:r>
                            <w:r w:rsidR="00E0743E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  <w:vertAlign w:val="superscript"/>
                              </w:rPr>
                              <w:t>th</w:t>
                            </w:r>
                            <w:r w:rsidR="00E0743E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>, 2022</w:t>
                            </w:r>
                            <w:r w:rsidR="00556A9D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 xml:space="preserve"> </w:t>
                            </w:r>
                          </w:p>
                          <w:p w14:paraId="0D06E860" w14:textId="5D139ED7" w:rsidR="00AC4887" w:rsidRPr="00E0743E" w:rsidRDefault="00AC4887" w:rsidP="00AC4887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</w:pPr>
                            <w:r w:rsidRPr="00E0743E">
                              <w:rPr>
                                <w:color w:val="002060"/>
                                <w:sz w:val="24"/>
                              </w:rPr>
                              <w:t>Time:</w:t>
                            </w:r>
                            <w:r w:rsidR="00E4085C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 w:rsidR="00B845F1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>4:30-6 pm</w:t>
                            </w:r>
                          </w:p>
                          <w:p w14:paraId="5D0D6F82" w14:textId="3DBD21B4" w:rsidR="00AC4887" w:rsidRPr="00E0743E" w:rsidRDefault="00AC4887" w:rsidP="00AC4887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</w:pPr>
                            <w:r w:rsidRPr="00E0743E">
                              <w:rPr>
                                <w:color w:val="002060"/>
                                <w:sz w:val="24"/>
                              </w:rPr>
                              <w:t>Location:</w:t>
                            </w:r>
                            <w:r w:rsidR="00E4085C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 xml:space="preserve"> </w:t>
                            </w:r>
                            <w:r w:rsidR="00B845F1" w:rsidRPr="00E0743E">
                              <w:rPr>
                                <w:b/>
                                <w:bCs/>
                                <w:color w:val="002060"/>
                                <w:sz w:val="24"/>
                              </w:rPr>
                              <w:t>Z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1138C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.65pt;margin-top:0;width:199.1pt;height:88.9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" fillcolor="white [3201]" stroked="f" strokeweight=".5pt">
                <v:textbox>
                  <w:txbxContent>
                    <w:p w14:paraId="79369372" w14:textId="374E1E27" w:rsidR="000347E8" w:rsidRPr="00E0743E" w:rsidRDefault="00AC4887" w:rsidP="00AC4887">
                      <w:pPr>
                        <w:spacing w:after="0"/>
                        <w:rPr>
                          <w:b/>
                          <w:bCs/>
                          <w:color w:val="002060"/>
                          <w:sz w:val="24"/>
                        </w:rPr>
                      </w:pPr>
                      <w:r w:rsidRPr="00E0743E">
                        <w:rPr>
                          <w:color w:val="002060"/>
                          <w:sz w:val="24"/>
                        </w:rPr>
                        <w:t>Committee:</w:t>
                      </w:r>
                      <w:r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 xml:space="preserve"> </w:t>
                      </w:r>
                      <w:r w:rsidR="00B845F1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>Business</w:t>
                      </w:r>
                      <w:r w:rsidR="00E0743E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 xml:space="preserve"> Administration Advisory Committee </w:t>
                      </w:r>
                    </w:p>
                    <w:p w14:paraId="3DC36BAF" w14:textId="596B2D29" w:rsidR="00AC4887" w:rsidRPr="00E0743E" w:rsidRDefault="00AC4887" w:rsidP="00AC4887">
                      <w:pPr>
                        <w:spacing w:after="0"/>
                        <w:rPr>
                          <w:b/>
                          <w:bCs/>
                          <w:color w:val="002060"/>
                          <w:sz w:val="24"/>
                        </w:rPr>
                      </w:pPr>
                      <w:r w:rsidRPr="00E0743E">
                        <w:rPr>
                          <w:color w:val="002060"/>
                          <w:sz w:val="24"/>
                        </w:rPr>
                        <w:t>Date:</w:t>
                      </w:r>
                      <w:r w:rsidR="00E4085C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 xml:space="preserve"> </w:t>
                      </w:r>
                      <w:r w:rsidR="00E0743E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>Tuesday, May 10</w:t>
                      </w:r>
                      <w:r w:rsidR="00E0743E" w:rsidRPr="00E0743E">
                        <w:rPr>
                          <w:b/>
                          <w:bCs/>
                          <w:color w:val="002060"/>
                          <w:sz w:val="24"/>
                          <w:vertAlign w:val="superscript"/>
                        </w:rPr>
                        <w:t>th</w:t>
                      </w:r>
                      <w:r w:rsidR="00E0743E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>, 2022</w:t>
                      </w:r>
                      <w:r w:rsidR="00556A9D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 xml:space="preserve"> </w:t>
                      </w:r>
                    </w:p>
                    <w:p w14:paraId="0D06E860" w14:textId="5D139ED7" w:rsidR="00AC4887" w:rsidRPr="00E0743E" w:rsidRDefault="00AC4887" w:rsidP="00AC4887">
                      <w:pPr>
                        <w:spacing w:after="0"/>
                        <w:rPr>
                          <w:b/>
                          <w:bCs/>
                          <w:color w:val="002060"/>
                          <w:sz w:val="24"/>
                        </w:rPr>
                      </w:pPr>
                      <w:r w:rsidRPr="00E0743E">
                        <w:rPr>
                          <w:color w:val="002060"/>
                          <w:sz w:val="24"/>
                        </w:rPr>
                        <w:t>Time:</w:t>
                      </w:r>
                      <w:r w:rsidR="00E4085C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 xml:space="preserve"> </w:t>
                      </w:r>
                      <w:r w:rsidR="00B845F1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>4:30-6 pm</w:t>
                      </w:r>
                    </w:p>
                    <w:p w14:paraId="5D0D6F82" w14:textId="3DBD21B4" w:rsidR="00AC4887" w:rsidRPr="00E0743E" w:rsidRDefault="00AC4887" w:rsidP="00AC4887">
                      <w:pPr>
                        <w:spacing w:after="0"/>
                        <w:rPr>
                          <w:b/>
                          <w:bCs/>
                          <w:color w:val="002060"/>
                          <w:sz w:val="24"/>
                        </w:rPr>
                      </w:pPr>
                      <w:r w:rsidRPr="00E0743E">
                        <w:rPr>
                          <w:color w:val="002060"/>
                          <w:sz w:val="24"/>
                        </w:rPr>
                        <w:t>Location:</w:t>
                      </w:r>
                      <w:r w:rsidR="00E4085C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 xml:space="preserve"> </w:t>
                      </w:r>
                      <w:r w:rsidR="00B845F1" w:rsidRPr="00E0743E">
                        <w:rPr>
                          <w:b/>
                          <w:bCs/>
                          <w:color w:val="002060"/>
                          <w:sz w:val="24"/>
                        </w:rPr>
                        <w:t>Zoom</w:t>
                      </w:r>
                    </w:p>
                  </w:txbxContent>
                </v:textbox>
              </v:shape>
            </w:pict>
          </mc:Fallback>
        </mc:AlternateContent>
      </w:r>
      <w:r w:rsidR="006D76E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D121E02" wp14:editId="2B161077">
                <wp:simplePos x="0" y="0"/>
                <wp:positionH relativeFrom="column">
                  <wp:posOffset>2641600</wp:posOffset>
                </wp:positionH>
                <wp:positionV relativeFrom="paragraph">
                  <wp:posOffset>-11289</wp:posOffset>
                </wp:positionV>
                <wp:extent cx="3973195" cy="982133"/>
                <wp:effectExtent l="0" t="0" r="27305" b="279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3195" cy="982133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rgbClr val="00206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1ECC81" w14:textId="77777777" w:rsidR="00AC4887" w:rsidRDefault="00AC4887" w:rsidP="00AC4887">
                            <w:pPr>
                              <w:jc w:val="both"/>
                            </w:pPr>
                            <w:r>
                              <w:t xml:space="preserve">The Meeting </w:t>
                            </w:r>
                            <w:r w:rsidR="00975D36">
                              <w:t>Agenda</w:t>
                            </w:r>
                            <w:r>
                              <w:t xml:space="preserve"> integrates the discussion topics with the Academic Plan.  Please use the Work Plan boxes on the </w:t>
                            </w:r>
                            <w:proofErr w:type="gramStart"/>
                            <w:r>
                              <w:t>right hand</w:t>
                            </w:r>
                            <w:proofErr w:type="gramEnd"/>
                            <w:r>
                              <w:t xml:space="preserve"> side to take notes and record any assigned actions</w:t>
                            </w:r>
                            <w:r w:rsidR="00020E38">
                              <w:t xml:space="preserve"> that arise from the meeting.</w:t>
                            </w:r>
                          </w:p>
                          <w:p w14:paraId="089821CC" w14:textId="77777777" w:rsidR="00AC4887" w:rsidRDefault="00AC48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121E02" id="Text Box 9" o:spid="_x0000_s1027" style="position:absolute;margin-left:208pt;margin-top:-.9pt;width:312.85pt;height:77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" fillcolor="#d5dce4 [671]" strokecolor="#002060" strokeweight="1pt">
                <v:textbox>
                  <w:txbxContent>
                    <w:p w14:paraId="101ECC81" w14:textId="77777777" w:rsidR="00AC4887" w:rsidRDefault="00AC4887" w:rsidP="00AC4887">
                      <w:pPr>
                        <w:jc w:val="both"/>
                      </w:pPr>
                      <w:r>
                        <w:t xml:space="preserve">The Meeting </w:t>
                      </w:r>
                      <w:r w:rsidR="00975D36">
                        <w:t>Agenda</w:t>
                      </w:r>
                      <w:r>
                        <w:t xml:space="preserve"> integrates the discussion topics with the Academic Plan.  Please use the Work Plan boxes on the </w:t>
                      </w:r>
                      <w:proofErr w:type="gramStart"/>
                      <w:r>
                        <w:t>right hand</w:t>
                      </w:r>
                      <w:proofErr w:type="gramEnd"/>
                      <w:r>
                        <w:t xml:space="preserve"> side to take notes and record any assigned actions</w:t>
                      </w:r>
                      <w:r w:rsidR="00020E38">
                        <w:t xml:space="preserve"> that arise from the meeting.</w:t>
                      </w:r>
                    </w:p>
                    <w:p w14:paraId="089821CC" w14:textId="77777777" w:rsidR="00AC4887" w:rsidRDefault="00AC4887"/>
                  </w:txbxContent>
                </v:textbox>
              </v:roundrect>
            </w:pict>
          </mc:Fallback>
        </mc:AlternateContent>
      </w:r>
    </w:p>
    <w:p w14:paraId="188495E6" w14:textId="77777777" w:rsidR="00AC4887" w:rsidRDefault="00AC4887"/>
    <w:p w14:paraId="3177600A" w14:textId="77777777" w:rsidR="00AC4887" w:rsidRDefault="00AC4887"/>
    <w:p w14:paraId="4BAC1E0C" w14:textId="77777777" w:rsidR="00AC4887" w:rsidRDefault="00020E38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8261A0" wp14:editId="0CE7FA0A">
                <wp:simplePos x="0" y="0"/>
                <wp:positionH relativeFrom="column">
                  <wp:posOffset>3815644</wp:posOffset>
                </wp:positionH>
                <wp:positionV relativeFrom="paragraph">
                  <wp:posOffset>272274</wp:posOffset>
                </wp:positionV>
                <wp:extent cx="2314223" cy="270933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223" cy="2709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AC3FE7" w14:textId="77777777" w:rsidR="00020E38" w:rsidRPr="00020E38" w:rsidRDefault="00020E38" w:rsidP="00020E38">
                            <w:pPr>
                              <w:jc w:val="center"/>
                              <w:rPr>
                                <w:b/>
                                <w:color w:val="002060"/>
                                <w:sz w:val="24"/>
                              </w:rPr>
                            </w:pPr>
                            <w:r w:rsidRPr="00020E38">
                              <w:rPr>
                                <w:b/>
                                <w:color w:val="002060"/>
                                <w:sz w:val="24"/>
                              </w:rPr>
                              <w:t>Work Plan Action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8261A0" id="Text Box 11" o:spid="_x0000_s1028" type="#_x0000_t202" style="position:absolute;margin-left:300.45pt;margin-top:21.45pt;width:182.2pt;height:21.3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" fillcolor="white [3201]" stroked="f" strokeweight=".5pt">
                <v:textbox>
                  <w:txbxContent>
                    <w:p w14:paraId="12AC3FE7" w14:textId="77777777" w:rsidR="00020E38" w:rsidRPr="00020E38" w:rsidRDefault="00020E38" w:rsidP="00020E38">
                      <w:pPr>
                        <w:jc w:val="center"/>
                        <w:rPr>
                          <w:b/>
                          <w:color w:val="002060"/>
                          <w:sz w:val="24"/>
                        </w:rPr>
                      </w:pPr>
                      <w:r w:rsidRPr="00020E38">
                        <w:rPr>
                          <w:b/>
                          <w:color w:val="002060"/>
                          <w:sz w:val="24"/>
                        </w:rPr>
                        <w:t>Work Plan Action Items</w:t>
                      </w:r>
                    </w:p>
                  </w:txbxContent>
                </v:textbox>
              </v:shape>
            </w:pict>
          </mc:Fallback>
        </mc:AlternateContent>
      </w:r>
    </w:p>
    <w:p w14:paraId="250997F7" w14:textId="77777777" w:rsidR="00020E38" w:rsidRDefault="00020E38"/>
    <w:p w14:paraId="7C179DE4" w14:textId="77777777" w:rsidR="006F2E5B" w:rsidRDefault="00243D77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700CFA" wp14:editId="77AEA743">
                <wp:simplePos x="0" y="0"/>
                <wp:positionH relativeFrom="column">
                  <wp:posOffset>3350126</wp:posOffset>
                </wp:positionH>
                <wp:positionV relativeFrom="paragraph">
                  <wp:posOffset>5101022</wp:posOffset>
                </wp:positionV>
                <wp:extent cx="3172178" cy="954505"/>
                <wp:effectExtent l="0" t="0" r="28575" b="1714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2178" cy="954505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2C602E" w14:textId="77777777" w:rsidR="004963F8" w:rsidRDefault="00020E38" w:rsidP="004963F8">
                            <w:r>
                              <w:t>Item:</w:t>
                            </w:r>
                          </w:p>
                          <w:p w14:paraId="39729ACE" w14:textId="77777777" w:rsidR="00020E38" w:rsidRDefault="00020E38" w:rsidP="004963F8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700CFA" id="Text Box 7" o:spid="_x0000_s1029" style="position:absolute;margin-left:263.8pt;margin-top:401.65pt;width:249.8pt;height:75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" fillcolor="white [3201]" strokecolor="#002060" strokeweight="1pt">
                <v:stroke joinstyle="miter"/>
                <v:textbox>
                  <w:txbxContent>
                    <w:p w14:paraId="582C602E" w14:textId="77777777" w:rsidR="004963F8" w:rsidRDefault="00020E38" w:rsidP="004963F8">
                      <w:r>
                        <w:t>Item:</w:t>
                      </w:r>
                    </w:p>
                    <w:p w14:paraId="39729ACE" w14:textId="77777777" w:rsidR="00020E38" w:rsidRDefault="00020E38" w:rsidP="004963F8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53AA62" wp14:editId="5EBC1A96">
                <wp:simplePos x="0" y="0"/>
                <wp:positionH relativeFrom="column">
                  <wp:posOffset>3344779</wp:posOffset>
                </wp:positionH>
                <wp:positionV relativeFrom="paragraph">
                  <wp:posOffset>3825674</wp:posOffset>
                </wp:positionV>
                <wp:extent cx="3171825" cy="965200"/>
                <wp:effectExtent l="0" t="0" r="28575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965200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53740D" w14:textId="2DADBCCF" w:rsidR="004963F8" w:rsidRDefault="00020E38" w:rsidP="004963F8">
                            <w:r>
                              <w:t>Item:</w:t>
                            </w:r>
                            <w:r w:rsidR="00312838">
                              <w:t xml:space="preserve"> Change name to BEAC from BAC?</w:t>
                            </w:r>
                          </w:p>
                          <w:p w14:paraId="2697D24B" w14:textId="6401FD3D" w:rsidR="00020E38" w:rsidRDefault="00020E38" w:rsidP="004963F8">
                            <w:r>
                              <w:t>Action:</w:t>
                            </w:r>
                            <w:r w:rsidR="00312838">
                              <w:t xml:space="preserve"> Move? Second? Vot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53AA62" id="Text Box 8" o:spid="_x0000_s1030" style="position:absolute;margin-left:263.35pt;margin-top:301.25pt;width:249.75pt;height:76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" fillcolor="white [3201]" strokecolor="#002060" strokeweight="1pt">
                <v:stroke joinstyle="miter"/>
                <v:textbox>
                  <w:txbxContent>
                    <w:p w14:paraId="1253740D" w14:textId="2DADBCCF" w:rsidR="004963F8" w:rsidRDefault="00020E38" w:rsidP="004963F8">
                      <w:r>
                        <w:t>Item:</w:t>
                      </w:r>
                      <w:r w:rsidR="00312838">
                        <w:t xml:space="preserve"> Change name to BEAC from BAC?</w:t>
                      </w:r>
                    </w:p>
                    <w:p w14:paraId="2697D24B" w14:textId="6401FD3D" w:rsidR="00020E38" w:rsidRDefault="00020E38" w:rsidP="004963F8">
                      <w:r>
                        <w:t>Action:</w:t>
                      </w:r>
                      <w:r w:rsidR="00312838">
                        <w:t xml:space="preserve"> Move? Second? Vote?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54D40B" wp14:editId="5E579BE3">
                <wp:simplePos x="0" y="0"/>
                <wp:positionH relativeFrom="column">
                  <wp:posOffset>3350126</wp:posOffset>
                </wp:positionH>
                <wp:positionV relativeFrom="paragraph">
                  <wp:posOffset>2566369</wp:posOffset>
                </wp:positionV>
                <wp:extent cx="3172178" cy="951832"/>
                <wp:effectExtent l="0" t="0" r="28575" b="203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2178" cy="951832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0BA21D" w14:textId="77777777" w:rsidR="00F73761" w:rsidRDefault="00020E38" w:rsidP="00F73761">
                            <w:r>
                              <w:t>Item:</w:t>
                            </w:r>
                          </w:p>
                          <w:p w14:paraId="1D56DC7F" w14:textId="77777777" w:rsidR="00020E38" w:rsidRDefault="00020E38" w:rsidP="00F73761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54D40B" id="Text Box 6" o:spid="_x0000_s1031" style="position:absolute;margin-left:263.8pt;margin-top:202.1pt;width:249.8pt;height:74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" fillcolor="white [3201]" strokecolor="#002060" strokeweight="1pt">
                <v:stroke joinstyle="miter"/>
                <v:textbox>
                  <w:txbxContent>
                    <w:p w14:paraId="140BA21D" w14:textId="77777777" w:rsidR="00F73761" w:rsidRDefault="00020E38" w:rsidP="00F73761">
                      <w:r>
                        <w:t>Item:</w:t>
                      </w:r>
                    </w:p>
                    <w:p w14:paraId="1D56DC7F" w14:textId="77777777" w:rsidR="00020E38" w:rsidRDefault="00020E38" w:rsidP="00F73761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0430E6" wp14:editId="55D4D4CD">
                <wp:simplePos x="0" y="0"/>
                <wp:positionH relativeFrom="column">
                  <wp:posOffset>3350126</wp:posOffset>
                </wp:positionH>
                <wp:positionV relativeFrom="paragraph">
                  <wp:posOffset>1283001</wp:posOffset>
                </wp:positionV>
                <wp:extent cx="3171825" cy="959852"/>
                <wp:effectExtent l="0" t="0" r="28575" b="1206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959852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2DD41D" w14:textId="77777777" w:rsidR="00F73761" w:rsidRDefault="00020E38" w:rsidP="00F73761">
                            <w:r>
                              <w:t>Item:</w:t>
                            </w:r>
                          </w:p>
                          <w:p w14:paraId="622F47E8" w14:textId="77777777" w:rsidR="00020E38" w:rsidRDefault="00020E38" w:rsidP="00F73761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0430E6" id="Text Box 5" o:spid="_x0000_s1032" style="position:absolute;margin-left:263.8pt;margin-top:101pt;width:249.75pt;height:75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" fillcolor="white [3201]" strokecolor="#002060" strokeweight="1pt">
                <v:stroke joinstyle="miter"/>
                <v:textbox>
                  <w:txbxContent>
                    <w:p w14:paraId="7D2DD41D" w14:textId="77777777" w:rsidR="00F73761" w:rsidRDefault="00020E38" w:rsidP="00F73761">
                      <w:r>
                        <w:t>Item:</w:t>
                      </w:r>
                    </w:p>
                    <w:p w14:paraId="622F47E8" w14:textId="77777777" w:rsidR="00020E38" w:rsidRDefault="00020E38" w:rsidP="00F73761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F48FDE" wp14:editId="214017DC">
                <wp:simplePos x="0" y="0"/>
                <wp:positionH relativeFrom="column">
                  <wp:posOffset>3352800</wp:posOffset>
                </wp:positionH>
                <wp:positionV relativeFrom="paragraph">
                  <wp:posOffset>21022</wp:posOffset>
                </wp:positionV>
                <wp:extent cx="3171825" cy="957179"/>
                <wp:effectExtent l="0" t="0" r="28575" b="146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957179"/>
                        </a:xfrm>
                        <a:prstGeom prst="roundRect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0AC88A" w14:textId="77777777" w:rsidR="00F73761" w:rsidRDefault="00020E38">
                            <w:r>
                              <w:t xml:space="preserve">Item: </w:t>
                            </w:r>
                          </w:p>
                          <w:p w14:paraId="66BC04D0" w14:textId="77777777" w:rsidR="00020E38" w:rsidRDefault="00020E38">
                            <w:r>
                              <w:t>Actio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F48FDE" id="Text Box 4" o:spid="_x0000_s1033" style="position:absolute;margin-left:264pt;margin-top:1.65pt;width:249.75pt;height:75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" fillcolor="white [3201]" strokecolor="#002060" strokeweight="1pt">
                <v:stroke joinstyle="miter"/>
                <v:textbox>
                  <w:txbxContent>
                    <w:p w14:paraId="060AC88A" w14:textId="77777777" w:rsidR="00F73761" w:rsidRDefault="00020E38">
                      <w:r>
                        <w:t xml:space="preserve">Item: </w:t>
                      </w:r>
                    </w:p>
                    <w:p w14:paraId="66BC04D0" w14:textId="77777777" w:rsidR="00020E38" w:rsidRDefault="00020E38">
                      <w:r>
                        <w:t>Action:</w:t>
                      </w:r>
                    </w:p>
                  </w:txbxContent>
                </v:textbox>
              </v:roundrect>
            </w:pict>
          </mc:Fallback>
        </mc:AlternateContent>
      </w:r>
      <w:r w:rsidR="0056070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2E00F17" wp14:editId="58AFB9B9">
                <wp:simplePos x="0" y="0"/>
                <wp:positionH relativeFrom="column">
                  <wp:posOffset>-711200</wp:posOffset>
                </wp:positionH>
                <wp:positionV relativeFrom="paragraph">
                  <wp:posOffset>6688314</wp:posOffset>
                </wp:positionV>
                <wp:extent cx="1591733" cy="959132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733" cy="959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59CB5A" w14:textId="77777777" w:rsidR="0056070E" w:rsidRDefault="0056070E">
                            <w:r w:rsidRPr="00F90703">
                              <w:rPr>
                                <w:noProof/>
                              </w:rPr>
                              <w:drawing>
                                <wp:inline distT="0" distB="0" distL="0" distR="0" wp14:anchorId="2BD8B698" wp14:editId="33E1B192">
                                  <wp:extent cx="1230078" cy="790222"/>
                                  <wp:effectExtent l="0" t="0" r="8255" b="0"/>
                                  <wp:docPr id="3" name="Picture 3" descr="BF logo letterhe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BF logo letterhe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5650" cy="79380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00F17" id="Text Box 2" o:spid="_x0000_s1034" type="#_x0000_t202" style="position:absolute;margin-left:-56pt;margin-top:526.65pt;width:125.35pt;height:75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" filled="f" stroked="f" strokeweight=".5pt">
                <v:textbox>
                  <w:txbxContent>
                    <w:p w14:paraId="7859CB5A" w14:textId="77777777" w:rsidR="0056070E" w:rsidRDefault="0056070E">
                      <w:r w:rsidRPr="00F90703">
                        <w:rPr>
                          <w:noProof/>
                        </w:rPr>
                        <w:drawing>
                          <wp:inline distT="0" distB="0" distL="0" distR="0" wp14:anchorId="2BD8B698" wp14:editId="33E1B192">
                            <wp:extent cx="1230078" cy="790222"/>
                            <wp:effectExtent l="0" t="0" r="8255" b="0"/>
                            <wp:docPr id="3" name="Picture 3" descr="BF logo letterhea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BF logo letterhea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5650" cy="7938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C4887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74DC46" wp14:editId="6633631C">
                <wp:simplePos x="0" y="0"/>
                <wp:positionH relativeFrom="column">
                  <wp:posOffset>1038507</wp:posOffset>
                </wp:positionH>
                <wp:positionV relativeFrom="paragraph">
                  <wp:posOffset>6451248</wp:posOffset>
                </wp:positionV>
                <wp:extent cx="4989688" cy="1083734"/>
                <wp:effectExtent l="0" t="0" r="20955" b="2159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9688" cy="1083734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1270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1001372" w14:textId="77777777" w:rsidR="00AC4887" w:rsidRPr="006D76E1" w:rsidRDefault="00AC4887" w:rsidP="00AC4887">
                            <w:pPr>
                              <w:pStyle w:val="Heading2"/>
                              <w:rPr>
                                <w:sz w:val="22"/>
                              </w:rPr>
                            </w:pPr>
                            <w:r w:rsidRPr="006D76E1">
                              <w:rPr>
                                <w:sz w:val="22"/>
                              </w:rPr>
                              <w:t>Meeting Guidelines!</w:t>
                            </w:r>
                          </w:p>
                          <w:p w14:paraId="1AF6B06B" w14:textId="77777777"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>The meeting is run by the committee Chair or Vice Chair</w:t>
                            </w:r>
                          </w:p>
                          <w:p w14:paraId="04DAAE99" w14:textId="77777777"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>The meeting will be more effective if the committee is engaged and participates in discussion</w:t>
                            </w:r>
                          </w:p>
                          <w:p w14:paraId="5468E020" w14:textId="77777777"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 xml:space="preserve">Motions must be proposed, </w:t>
                            </w:r>
                            <w:proofErr w:type="gramStart"/>
                            <w:r w:rsidRPr="006D76E1">
                              <w:rPr>
                                <w:sz w:val="18"/>
                              </w:rPr>
                              <w:t>seconded</w:t>
                            </w:r>
                            <w:proofErr w:type="gramEnd"/>
                            <w:r w:rsidRPr="006D76E1">
                              <w:rPr>
                                <w:sz w:val="18"/>
                              </w:rPr>
                              <w:t xml:space="preserve"> and voted on: you can vote in favor, oppose or abstain.</w:t>
                            </w:r>
                          </w:p>
                          <w:p w14:paraId="566AFC79" w14:textId="77777777" w:rsidR="00AC4887" w:rsidRPr="006D76E1" w:rsidRDefault="00AC4887" w:rsidP="00AC48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 w:hanging="180"/>
                              <w:rPr>
                                <w:sz w:val="18"/>
                              </w:rPr>
                            </w:pPr>
                            <w:r w:rsidRPr="006D76E1">
                              <w:rPr>
                                <w:sz w:val="18"/>
                              </w:rPr>
                              <w:t>Please respect the schedules of members and keep to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74DC46" id="Text Box 20" o:spid="_x0000_s1035" style="position:absolute;margin-left:81.75pt;margin-top:507.95pt;width:392.9pt;height:85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" fillcolor="#deeaf6 [660]" strokecolor="#002060" strokeweight="1pt">
                <v:stroke joinstyle="miter"/>
                <v:textbox>
                  <w:txbxContent>
                    <w:p w14:paraId="21001372" w14:textId="77777777" w:rsidR="00AC4887" w:rsidRPr="006D76E1" w:rsidRDefault="00AC4887" w:rsidP="00AC4887">
                      <w:pPr>
                        <w:pStyle w:val="Heading2"/>
                        <w:rPr>
                          <w:sz w:val="22"/>
                        </w:rPr>
                      </w:pPr>
                      <w:r w:rsidRPr="006D76E1">
                        <w:rPr>
                          <w:sz w:val="22"/>
                        </w:rPr>
                        <w:t>Meeting Guidelines!</w:t>
                      </w:r>
                    </w:p>
                    <w:p w14:paraId="1AF6B06B" w14:textId="77777777"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>The meeting is run by the committee Chair or Vice Chair</w:t>
                      </w:r>
                    </w:p>
                    <w:p w14:paraId="04DAAE99" w14:textId="77777777"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>The meeting will be more effective if the committee is engaged and participates in discussion</w:t>
                      </w:r>
                    </w:p>
                    <w:p w14:paraId="5468E020" w14:textId="77777777"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 xml:space="preserve">Motions must be proposed, </w:t>
                      </w:r>
                      <w:proofErr w:type="gramStart"/>
                      <w:r w:rsidRPr="006D76E1">
                        <w:rPr>
                          <w:sz w:val="18"/>
                        </w:rPr>
                        <w:t>seconded</w:t>
                      </w:r>
                      <w:proofErr w:type="gramEnd"/>
                      <w:r w:rsidRPr="006D76E1">
                        <w:rPr>
                          <w:sz w:val="18"/>
                        </w:rPr>
                        <w:t xml:space="preserve"> and voted on: you can vote in favor, oppose or abstain.</w:t>
                      </w:r>
                    </w:p>
                    <w:p w14:paraId="566AFC79" w14:textId="77777777" w:rsidR="00AC4887" w:rsidRPr="006D76E1" w:rsidRDefault="00AC4887" w:rsidP="00AC48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70" w:hanging="180"/>
                        <w:rPr>
                          <w:sz w:val="18"/>
                        </w:rPr>
                      </w:pPr>
                      <w:r w:rsidRPr="006D76E1">
                        <w:rPr>
                          <w:sz w:val="18"/>
                        </w:rPr>
                        <w:t>Please respect the schedules of members and keep to time</w:t>
                      </w:r>
                    </w:p>
                  </w:txbxContent>
                </v:textbox>
              </v:roundrect>
            </w:pict>
          </mc:Fallback>
        </mc:AlternateContent>
      </w:r>
      <w:r w:rsidR="006F2E5B">
        <w:rPr>
          <w:noProof/>
        </w:rPr>
        <w:drawing>
          <wp:inline distT="0" distB="0" distL="0" distR="0" wp14:anchorId="5C6E28C6" wp14:editId="1074E785">
            <wp:extent cx="3307644" cy="6558280"/>
            <wp:effectExtent l="0" t="19050" r="64770" b="3302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sectPr w:rsidR="006F2E5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78F9A" w14:textId="77777777" w:rsidR="00ED2092" w:rsidRDefault="00ED2092" w:rsidP="00AC4887">
      <w:pPr>
        <w:spacing w:after="0" w:line="240" w:lineRule="auto"/>
      </w:pPr>
      <w:r>
        <w:separator/>
      </w:r>
    </w:p>
  </w:endnote>
  <w:endnote w:type="continuationSeparator" w:id="0">
    <w:p w14:paraId="6DF42B71" w14:textId="77777777" w:rsidR="00ED2092" w:rsidRDefault="00ED2092" w:rsidP="00AC4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D13B9" w14:textId="77777777" w:rsidR="00ED2092" w:rsidRDefault="00ED2092" w:rsidP="00AC4887">
      <w:pPr>
        <w:spacing w:after="0" w:line="240" w:lineRule="auto"/>
      </w:pPr>
      <w:r>
        <w:separator/>
      </w:r>
    </w:p>
  </w:footnote>
  <w:footnote w:type="continuationSeparator" w:id="0">
    <w:p w14:paraId="33998D85" w14:textId="77777777" w:rsidR="00ED2092" w:rsidRDefault="00ED2092" w:rsidP="00AC4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D9B29" w14:textId="77777777" w:rsidR="00AC4887" w:rsidRPr="00AC4887" w:rsidRDefault="00AC4887" w:rsidP="00AC4887">
    <w:pPr>
      <w:pStyle w:val="Heading1"/>
      <w:jc w:val="center"/>
      <w:rPr>
        <w:b/>
      </w:rPr>
    </w:pPr>
    <w:r w:rsidRPr="00AC4887">
      <w:rPr>
        <w:b/>
      </w:rPr>
      <w:t>Clark Colleg</w:t>
    </w:r>
    <w:r w:rsidR="00975D36">
      <w:rPr>
        <w:b/>
      </w:rPr>
      <w:t>e Advisory Committees -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0528E8"/>
    <w:multiLevelType w:val="hybridMultilevel"/>
    <w:tmpl w:val="01F8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DM0sTAztjSzNLJQ0lEKTi0uzszPAykwqgUAs7zCGiwAAAA="/>
  </w:docVars>
  <w:rsids>
    <w:rsidRoot w:val="006F2E5B"/>
    <w:rsid w:val="000017E3"/>
    <w:rsid w:val="00020E38"/>
    <w:rsid w:val="000347E8"/>
    <w:rsid w:val="000E2BFC"/>
    <w:rsid w:val="001F26DD"/>
    <w:rsid w:val="001F7E1C"/>
    <w:rsid w:val="00243D77"/>
    <w:rsid w:val="00254FD4"/>
    <w:rsid w:val="00312838"/>
    <w:rsid w:val="003A300C"/>
    <w:rsid w:val="004963F8"/>
    <w:rsid w:val="004B3027"/>
    <w:rsid w:val="00530156"/>
    <w:rsid w:val="00556A9D"/>
    <w:rsid w:val="0056070E"/>
    <w:rsid w:val="00570D65"/>
    <w:rsid w:val="00590306"/>
    <w:rsid w:val="005B4F21"/>
    <w:rsid w:val="00643CCF"/>
    <w:rsid w:val="00692D39"/>
    <w:rsid w:val="006C147A"/>
    <w:rsid w:val="006D76E1"/>
    <w:rsid w:val="006F2E5B"/>
    <w:rsid w:val="007A776E"/>
    <w:rsid w:val="00975D36"/>
    <w:rsid w:val="009F5EFE"/>
    <w:rsid w:val="00AC4887"/>
    <w:rsid w:val="00B845F1"/>
    <w:rsid w:val="00BA48D4"/>
    <w:rsid w:val="00D65D37"/>
    <w:rsid w:val="00E0743E"/>
    <w:rsid w:val="00E4085C"/>
    <w:rsid w:val="00ED2092"/>
    <w:rsid w:val="00F73761"/>
    <w:rsid w:val="00FE1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6D068"/>
  <w15:chartTrackingRefBased/>
  <w15:docId w15:val="{D949342F-E1D1-4982-82FC-17FF87328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8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8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37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C488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C4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4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887"/>
  </w:style>
  <w:style w:type="paragraph" w:styleId="Footer">
    <w:name w:val="footer"/>
    <w:basedOn w:val="Normal"/>
    <w:link w:val="FooterChar"/>
    <w:uiPriority w:val="99"/>
    <w:unhideWhenUsed/>
    <w:rsid w:val="00AC4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887"/>
  </w:style>
  <w:style w:type="character" w:customStyle="1" w:styleId="Heading1Char">
    <w:name w:val="Heading 1 Char"/>
    <w:basedOn w:val="DefaultParagraphFont"/>
    <w:link w:val="Heading1"/>
    <w:uiPriority w:val="9"/>
    <w:rsid w:val="00AC488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07/relationships/diagramDrawing" Target="diagrams/drawing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0E6C4A7-381B-4CB6-897E-390E157E8EDC}" type="doc">
      <dgm:prSet loTypeId="urn:microsoft.com/office/officeart/2005/8/layout/chevron2" loCatId="list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488A65F7-A63B-460D-B4EF-9C5BBC63D89C}">
      <dgm:prSet phldrT="[Text]"/>
      <dgm:spPr/>
      <dgm:t>
        <a:bodyPr/>
        <a:lstStyle/>
        <a:p>
          <a:r>
            <a:rPr lang="en-US"/>
            <a:t>Meeting Administration        (5-10 mins)</a:t>
          </a:r>
        </a:p>
      </dgm:t>
    </dgm:pt>
    <dgm:pt modelId="{B8BBEDB5-5704-45FF-808E-069940BD5242}" type="parTrans" cxnId="{B7D1D688-7E6E-4E72-9086-B5E6C12999F0}">
      <dgm:prSet/>
      <dgm:spPr/>
      <dgm:t>
        <a:bodyPr/>
        <a:lstStyle/>
        <a:p>
          <a:endParaRPr lang="en-US"/>
        </a:p>
      </dgm:t>
    </dgm:pt>
    <dgm:pt modelId="{94272355-3C42-4FA5-9071-4CAA8E49E507}" type="sibTrans" cxnId="{B7D1D688-7E6E-4E72-9086-B5E6C12999F0}">
      <dgm:prSet/>
      <dgm:spPr/>
      <dgm:t>
        <a:bodyPr/>
        <a:lstStyle/>
        <a:p>
          <a:endParaRPr lang="en-US"/>
        </a:p>
      </dgm:t>
    </dgm:pt>
    <dgm:pt modelId="{091FF8C8-6138-482D-A48A-7BCB4AD9DE07}">
      <dgm:prSet phldrT="[Text]"/>
      <dgm:spPr/>
      <dgm:t>
        <a:bodyPr/>
        <a:lstStyle/>
        <a:p>
          <a:r>
            <a:rPr lang="en-US"/>
            <a:t>Business Div Updates</a:t>
          </a:r>
        </a:p>
      </dgm:t>
    </dgm:pt>
    <dgm:pt modelId="{B68FCD90-C1F1-4FB5-A1A3-13352533E796}" type="parTrans" cxnId="{12547119-8934-49C7-8B9F-36F3F6D10D83}">
      <dgm:prSet/>
      <dgm:spPr/>
      <dgm:t>
        <a:bodyPr/>
        <a:lstStyle/>
        <a:p>
          <a:endParaRPr lang="en-US"/>
        </a:p>
      </dgm:t>
    </dgm:pt>
    <dgm:pt modelId="{12B79B78-0EDB-450A-856F-2C7610509D1B}" type="sibTrans" cxnId="{12547119-8934-49C7-8B9F-36F3F6D10D83}">
      <dgm:prSet/>
      <dgm:spPr/>
      <dgm:t>
        <a:bodyPr/>
        <a:lstStyle/>
        <a:p>
          <a:endParaRPr lang="en-US"/>
        </a:p>
      </dgm:t>
    </dgm:pt>
    <dgm:pt modelId="{ADAD486B-CE2A-4C46-A3F5-1E590E2E08B6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BUS/BASAM Updates</a:t>
          </a:r>
        </a:p>
      </dgm:t>
    </dgm:pt>
    <dgm:pt modelId="{60B65BD0-0502-4997-83D6-E244E905371C}" type="parTrans" cxnId="{5627E984-433B-42B5-A419-3AECBDDE220D}">
      <dgm:prSet/>
      <dgm:spPr/>
      <dgm:t>
        <a:bodyPr/>
        <a:lstStyle/>
        <a:p>
          <a:endParaRPr lang="en-US"/>
        </a:p>
      </dgm:t>
    </dgm:pt>
    <dgm:pt modelId="{EC2715A8-FDD2-48B4-9A46-467A7CB07AC8}" type="sibTrans" cxnId="{5627E984-433B-42B5-A419-3AECBDDE220D}">
      <dgm:prSet/>
      <dgm:spPr/>
      <dgm:t>
        <a:bodyPr/>
        <a:lstStyle/>
        <a:p>
          <a:endParaRPr lang="en-US"/>
        </a:p>
      </dgm:t>
    </dgm:pt>
    <dgm:pt modelId="{591F15E3-932E-4B4C-9E30-D153813EC974}">
      <dgm:prSet phldrT="[Text]"/>
      <dgm:spPr/>
      <dgm:t>
        <a:bodyPr/>
        <a:lstStyle/>
        <a:p>
          <a:r>
            <a:rPr lang="en-US"/>
            <a:t>Academic Plan Goal</a:t>
          </a:r>
        </a:p>
      </dgm:t>
    </dgm:pt>
    <dgm:pt modelId="{7C2D51F6-8D04-498F-92CC-4FB0E08F662D}" type="parTrans" cxnId="{1771ADA9-CD92-42ED-9437-9A638EDF6F4B}">
      <dgm:prSet/>
      <dgm:spPr/>
      <dgm:t>
        <a:bodyPr/>
        <a:lstStyle/>
        <a:p>
          <a:endParaRPr lang="en-US"/>
        </a:p>
      </dgm:t>
    </dgm:pt>
    <dgm:pt modelId="{9A48B34D-F419-47F9-A3B0-7123EDD657E8}" type="sibTrans" cxnId="{1771ADA9-CD92-42ED-9437-9A638EDF6F4B}">
      <dgm:prSet/>
      <dgm:spPr/>
      <dgm:t>
        <a:bodyPr/>
        <a:lstStyle/>
        <a:p>
          <a:endParaRPr lang="en-US"/>
        </a:p>
      </dgm:t>
    </dgm:pt>
    <dgm:pt modelId="{89765614-4658-496A-9278-209F2203F336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Subcom work + Q&amp;A:</a:t>
          </a:r>
        </a:p>
      </dgm:t>
    </dgm:pt>
    <dgm:pt modelId="{253BDDCA-A618-4E24-B5CC-47816D450C0D}" type="parTrans" cxnId="{8982C785-AEF0-4531-99B5-96ECFAB7DE3C}">
      <dgm:prSet/>
      <dgm:spPr/>
      <dgm:t>
        <a:bodyPr/>
        <a:lstStyle/>
        <a:p>
          <a:endParaRPr lang="en-US"/>
        </a:p>
      </dgm:t>
    </dgm:pt>
    <dgm:pt modelId="{D8C70868-1501-43C9-8972-20974F5ED46D}" type="sibTrans" cxnId="{8982C785-AEF0-4531-99B5-96ECFAB7DE3C}">
      <dgm:prSet/>
      <dgm:spPr/>
      <dgm:t>
        <a:bodyPr/>
        <a:lstStyle/>
        <a:p>
          <a:endParaRPr lang="en-US"/>
        </a:p>
      </dgm:t>
    </dgm:pt>
    <dgm:pt modelId="{72E55F10-22BC-402D-96DD-D99F1909E38E}">
      <dgm:prSet phldrT="[Text]"/>
      <dgm:spPr/>
      <dgm:t>
        <a:bodyPr/>
        <a:lstStyle/>
        <a:p>
          <a:r>
            <a:rPr lang="en-US"/>
            <a:t>Oversight</a:t>
          </a:r>
        </a:p>
      </dgm:t>
    </dgm:pt>
    <dgm:pt modelId="{F4BAED25-F3D9-4996-BD56-E921A38DCFCD}" type="parTrans" cxnId="{EFA63768-9187-4897-8286-23BC90009C3A}">
      <dgm:prSet/>
      <dgm:spPr/>
      <dgm:t>
        <a:bodyPr/>
        <a:lstStyle/>
        <a:p>
          <a:endParaRPr lang="en-US"/>
        </a:p>
      </dgm:t>
    </dgm:pt>
    <dgm:pt modelId="{B23BD531-1F62-41EA-9B31-204EE2D4F430}" type="sibTrans" cxnId="{EFA63768-9187-4897-8286-23BC90009C3A}">
      <dgm:prSet/>
      <dgm:spPr/>
      <dgm:t>
        <a:bodyPr/>
        <a:lstStyle/>
        <a:p>
          <a:endParaRPr lang="en-US"/>
        </a:p>
      </dgm:t>
    </dgm:pt>
    <dgm:pt modelId="{5C2238E5-7381-4594-82CC-BA7E68FC248A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Welcome and Introductions </a:t>
          </a:r>
        </a:p>
      </dgm:t>
    </dgm:pt>
    <dgm:pt modelId="{D0B0710C-F8CB-4BD6-B7DA-C87CF0C1C908}" type="sibTrans" cxnId="{8E7EE20F-D8A4-40AA-8C32-A1EDE4AE320D}">
      <dgm:prSet/>
      <dgm:spPr/>
      <dgm:t>
        <a:bodyPr/>
        <a:lstStyle/>
        <a:p>
          <a:endParaRPr lang="en-US"/>
        </a:p>
      </dgm:t>
    </dgm:pt>
    <dgm:pt modelId="{D470E6D9-402F-4C0F-A703-95D0AFF7BAA7}" type="parTrans" cxnId="{8E7EE20F-D8A4-40AA-8C32-A1EDE4AE320D}">
      <dgm:prSet/>
      <dgm:spPr/>
      <dgm:t>
        <a:bodyPr/>
        <a:lstStyle/>
        <a:p>
          <a:endParaRPr lang="en-US"/>
        </a:p>
      </dgm:t>
    </dgm:pt>
    <dgm:pt modelId="{D6304648-711C-4247-AA61-AD4D2DE2873D}">
      <dgm:prSet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Business advisory Committee: BAC</a:t>
          </a:r>
        </a:p>
      </dgm:t>
    </dgm:pt>
    <dgm:pt modelId="{04756A06-2EEB-4C83-8595-4497519070B8}" type="sibTrans" cxnId="{DA170D91-65EF-475F-B360-2525A962BB30}">
      <dgm:prSet/>
      <dgm:spPr/>
      <dgm:t>
        <a:bodyPr/>
        <a:lstStyle/>
        <a:p>
          <a:endParaRPr lang="en-US"/>
        </a:p>
      </dgm:t>
    </dgm:pt>
    <dgm:pt modelId="{A0FB586E-C6F8-4ED9-9235-7EF4429AA45F}" type="parTrans" cxnId="{DA170D91-65EF-475F-B360-2525A962BB30}">
      <dgm:prSet/>
      <dgm:spPr/>
      <dgm:t>
        <a:bodyPr/>
        <a:lstStyle/>
        <a:p>
          <a:endParaRPr lang="en-US"/>
        </a:p>
      </dgm:t>
    </dgm:pt>
    <dgm:pt modelId="{00163C60-068D-4ED2-A088-E34E503E2245}">
      <dgm:prSet phldrT="[Text]"/>
      <dgm:spPr/>
      <dgm:t>
        <a:bodyPr/>
        <a:lstStyle/>
        <a:p>
          <a:r>
            <a:rPr lang="en-US"/>
            <a:t>Academic Plan Goals</a:t>
          </a:r>
        </a:p>
      </dgm:t>
    </dgm:pt>
    <dgm:pt modelId="{A46FC175-C0A8-45B7-A43D-256FDAB34A89}" type="sibTrans" cxnId="{9196B2D3-9BC3-4453-BE82-AADFF222758B}">
      <dgm:prSet/>
      <dgm:spPr/>
      <dgm:t>
        <a:bodyPr/>
        <a:lstStyle/>
        <a:p>
          <a:endParaRPr lang="en-US"/>
        </a:p>
      </dgm:t>
    </dgm:pt>
    <dgm:pt modelId="{1A356C75-5F7E-4B9F-8D61-1BE5973E7283}" type="parTrans" cxnId="{9196B2D3-9BC3-4453-BE82-AADFF222758B}">
      <dgm:prSet/>
      <dgm:spPr/>
      <dgm:t>
        <a:bodyPr/>
        <a:lstStyle/>
        <a:p>
          <a:endParaRPr lang="en-US"/>
        </a:p>
      </dgm:t>
    </dgm:pt>
    <dgm:pt modelId="{9AC60DA3-0D53-4762-8692-B39092617F75}">
      <dgm:prSet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Industry updates</a:t>
          </a:r>
        </a:p>
      </dgm:t>
    </dgm:pt>
    <dgm:pt modelId="{BFA34B26-C9F9-458A-9FE9-5F56448B1017}" type="sibTrans" cxnId="{EABFBF4B-E8B3-41B7-B9A3-9AF36C3C2895}">
      <dgm:prSet/>
      <dgm:spPr/>
      <dgm:t>
        <a:bodyPr/>
        <a:lstStyle/>
        <a:p>
          <a:endParaRPr lang="en-US"/>
        </a:p>
      </dgm:t>
    </dgm:pt>
    <dgm:pt modelId="{27C36C70-8054-46D3-9C37-F40993AC2144}" type="parTrans" cxnId="{EABFBF4B-E8B3-41B7-B9A3-9AF36C3C2895}">
      <dgm:prSet/>
      <dgm:spPr/>
      <dgm:t>
        <a:bodyPr/>
        <a:lstStyle/>
        <a:p>
          <a:endParaRPr lang="en-US"/>
        </a:p>
      </dgm:t>
    </dgm:pt>
    <dgm:pt modelId="{EA5A45F7-5F3F-4C95-940D-4BFA1698CE10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Approval of previous meeting minutes </a:t>
          </a:r>
        </a:p>
      </dgm:t>
    </dgm:pt>
    <dgm:pt modelId="{F8718146-C804-46CC-8CF9-8A20FC869EFC}" type="parTrans" cxnId="{FC75959A-833B-4E99-9FD7-7003D06A8660}">
      <dgm:prSet/>
      <dgm:spPr/>
    </dgm:pt>
    <dgm:pt modelId="{95AB7D15-0C94-4A44-93B2-99C5DFE72E65}" type="sibTrans" cxnId="{FC75959A-833B-4E99-9FD7-7003D06A8660}">
      <dgm:prSet/>
      <dgm:spPr/>
    </dgm:pt>
    <dgm:pt modelId="{B77F468C-E75D-4DF4-947E-D1B19A790AD7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Set next meeting dates </a:t>
          </a:r>
        </a:p>
      </dgm:t>
    </dgm:pt>
    <dgm:pt modelId="{DA443223-F80C-4553-A064-DF57D36F36F3}" type="parTrans" cxnId="{79ED37CE-563A-4B14-B64B-D38855B62E65}">
      <dgm:prSet/>
      <dgm:spPr/>
    </dgm:pt>
    <dgm:pt modelId="{2BC434E2-E54D-41F8-9A20-9AB63CCFBA23}" type="sibTrans" cxnId="{79ED37CE-563A-4B14-B64B-D38855B62E65}">
      <dgm:prSet/>
      <dgm:spPr/>
    </dgm:pt>
    <dgm:pt modelId="{67198001-D7E1-4408-81EE-6A7B54F4F3B6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Announcements from the college and/or department</a:t>
          </a:r>
        </a:p>
      </dgm:t>
    </dgm:pt>
    <dgm:pt modelId="{21E34BA2-953C-48C3-AA2B-F58CA800C3BE}" type="parTrans" cxnId="{2F7AE47A-8740-4A3B-90BE-05A21A35FF9E}">
      <dgm:prSet/>
      <dgm:spPr/>
    </dgm:pt>
    <dgm:pt modelId="{C06CE87A-9A28-411C-8DDF-14F789456473}" type="sibTrans" cxnId="{2F7AE47A-8740-4A3B-90BE-05A21A35FF9E}">
      <dgm:prSet/>
      <dgm:spPr/>
    </dgm:pt>
    <dgm:pt modelId="{9E815FE0-DC42-4FBF-BC34-47B1C4EF6E04}">
      <dgm:prSet phldrT="[Text]" custT="1"/>
      <dgm:spPr/>
      <dgm:t>
        <a:bodyPr/>
        <a:lstStyle/>
        <a:p>
          <a:r>
            <a:rPr lang="en-US" sz="1000" b="0">
              <a:solidFill>
                <a:schemeClr val="tx2"/>
              </a:solidFill>
            </a:rPr>
            <a:t>BUS Sp22 enrollment #, % filled</a:t>
          </a:r>
        </a:p>
      </dgm:t>
    </dgm:pt>
    <dgm:pt modelId="{4B504AD4-E77D-43D0-9AA9-3C94273F63F4}" type="parTrans" cxnId="{BEFFB269-2081-447A-957C-607A8027DC84}">
      <dgm:prSet/>
      <dgm:spPr/>
    </dgm:pt>
    <dgm:pt modelId="{F88A5BA7-82E7-4F30-B677-09906F74A294}" type="sibTrans" cxnId="{BEFFB269-2081-447A-957C-607A8027DC84}">
      <dgm:prSet/>
      <dgm:spPr/>
    </dgm:pt>
    <dgm:pt modelId="{59C17F74-ADE3-4F26-9191-392298490320}">
      <dgm:prSet phldrT="[Text]" custT="1"/>
      <dgm:spPr/>
      <dgm:t>
        <a:bodyPr/>
        <a:lstStyle/>
        <a:p>
          <a:r>
            <a:rPr lang="en-US" sz="1000" b="0">
              <a:solidFill>
                <a:schemeClr val="tx2"/>
              </a:solidFill>
            </a:rPr>
            <a:t>CTC F22 update</a:t>
          </a:r>
        </a:p>
      </dgm:t>
    </dgm:pt>
    <dgm:pt modelId="{DEB50D4D-3BA5-4CB0-8734-7289061AF92E}" type="parTrans" cxnId="{14D82054-954F-4AB8-A4D5-B805592D02F5}">
      <dgm:prSet/>
      <dgm:spPr/>
    </dgm:pt>
    <dgm:pt modelId="{9D98A67B-CE68-4F0F-94B1-CDDC29F071FD}" type="sibTrans" cxnId="{14D82054-954F-4AB8-A4D5-B805592D02F5}">
      <dgm:prSet/>
      <dgm:spPr/>
    </dgm:pt>
    <dgm:pt modelId="{BCD94E7F-030C-40D4-9619-CD02CD99D8BE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Close equity gaps </a:t>
          </a:r>
        </a:p>
      </dgm:t>
    </dgm:pt>
    <dgm:pt modelId="{CAE85AC4-23D7-4F59-8CA8-A0D4B99B15CD}" type="parTrans" cxnId="{FCF23A6B-D4AD-4C90-886B-28952633B90E}">
      <dgm:prSet/>
      <dgm:spPr/>
    </dgm:pt>
    <dgm:pt modelId="{87A37404-6E41-4C9D-B79C-14650F8DCBE8}" type="sibTrans" cxnId="{FCF23A6B-D4AD-4C90-886B-28952633B90E}">
      <dgm:prSet/>
      <dgm:spPr/>
    </dgm:pt>
    <dgm:pt modelId="{BA52A4F1-D86B-4FD5-BD01-8D343BF2A1EA}">
      <dgm:prSet phldrT="[Text]" custT="1"/>
      <dgm:spPr/>
      <dgm:t>
        <a:bodyPr/>
        <a:lstStyle/>
        <a:p>
          <a:r>
            <a:rPr lang="en-US" sz="1000" b="0">
              <a:solidFill>
                <a:schemeClr val="tx2"/>
              </a:solidFill>
            </a:rPr>
            <a:t>F22 enrollment</a:t>
          </a:r>
        </a:p>
      </dgm:t>
    </dgm:pt>
    <dgm:pt modelId="{4CD7BF43-4CDE-4076-A143-ACFDE26B4B32}" type="parTrans" cxnId="{696BFC42-DC98-4376-9370-5BF439077550}">
      <dgm:prSet/>
      <dgm:spPr/>
    </dgm:pt>
    <dgm:pt modelId="{DA36D34C-2EB6-4693-9708-6283796C4E8E}" type="sibTrans" cxnId="{696BFC42-DC98-4376-9370-5BF439077550}">
      <dgm:prSet/>
      <dgm:spPr/>
    </dgm:pt>
    <dgm:pt modelId="{E8C6D5FD-E37E-495B-B2FC-5498D825BFE3}">
      <dgm:prSet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Business &amp; Entrepreneurship Adv. Comm.: BEAC</a:t>
          </a:r>
        </a:p>
      </dgm:t>
    </dgm:pt>
    <dgm:pt modelId="{38FDD968-39BE-4219-8DEA-523B2ABDD1F3}" type="parTrans" cxnId="{AD1B43B1-FF42-4166-9E7A-F99E86243E44}">
      <dgm:prSet/>
      <dgm:spPr/>
    </dgm:pt>
    <dgm:pt modelId="{4F1DCB3F-2247-4AF3-AEC4-1C17EC5C8B66}" type="sibTrans" cxnId="{AD1B43B1-FF42-4166-9E7A-F99E86243E44}">
      <dgm:prSet/>
      <dgm:spPr/>
    </dgm:pt>
    <dgm:pt modelId="{53A35702-AE86-4065-9965-C3A84D6F9F17}">
      <dgm:prSet phldrT="[Text]" custT="1"/>
      <dgm:spPr/>
      <dgm:t>
        <a:bodyPr/>
        <a:lstStyle/>
        <a:p>
          <a:r>
            <a:rPr lang="en-US" sz="1000" b="1">
              <a:solidFill>
                <a:schemeClr val="tx2"/>
              </a:solidFill>
            </a:rPr>
            <a:t>Increase outreach, student enrollment and success rates </a:t>
          </a:r>
        </a:p>
      </dgm:t>
    </dgm:pt>
    <dgm:pt modelId="{3A557A1E-65A4-4A68-9205-6EB740D7C25B}" type="parTrans" cxnId="{DC2EE919-727F-40FA-BE24-EB321C299751}">
      <dgm:prSet/>
      <dgm:spPr/>
    </dgm:pt>
    <dgm:pt modelId="{B26283A5-D7FD-4435-9EA6-20100823FA12}" type="sibTrans" cxnId="{DC2EE919-727F-40FA-BE24-EB321C299751}">
      <dgm:prSet/>
      <dgm:spPr/>
    </dgm:pt>
    <dgm:pt modelId="{66CC8862-EF3E-4483-B786-385D7ABC4845}" type="pres">
      <dgm:prSet presAssocID="{D0E6C4A7-381B-4CB6-897E-390E157E8EDC}" presName="linearFlow" presStyleCnt="0">
        <dgm:presLayoutVars>
          <dgm:dir/>
          <dgm:animLvl val="lvl"/>
          <dgm:resizeHandles val="exact"/>
        </dgm:presLayoutVars>
      </dgm:prSet>
      <dgm:spPr/>
    </dgm:pt>
    <dgm:pt modelId="{C064F065-7D5F-45C1-85D1-7B85E242522D}" type="pres">
      <dgm:prSet presAssocID="{488A65F7-A63B-460D-B4EF-9C5BBC63D89C}" presName="composite" presStyleCnt="0"/>
      <dgm:spPr/>
    </dgm:pt>
    <dgm:pt modelId="{08758119-CA16-441C-BDDE-7C0FB98AF439}" type="pres">
      <dgm:prSet presAssocID="{488A65F7-A63B-460D-B4EF-9C5BBC63D89C}" presName="parentText" presStyleLbl="alignNode1" presStyleIdx="0" presStyleCnt="5">
        <dgm:presLayoutVars>
          <dgm:chMax val="1"/>
          <dgm:bulletEnabled val="1"/>
        </dgm:presLayoutVars>
      </dgm:prSet>
      <dgm:spPr/>
    </dgm:pt>
    <dgm:pt modelId="{0CDAF93C-BBF6-45D3-8D8F-5DFBD00EB9E0}" type="pres">
      <dgm:prSet presAssocID="{488A65F7-A63B-460D-B4EF-9C5BBC63D89C}" presName="descendantText" presStyleLbl="alignAcc1" presStyleIdx="0" presStyleCnt="5">
        <dgm:presLayoutVars>
          <dgm:bulletEnabled val="1"/>
        </dgm:presLayoutVars>
      </dgm:prSet>
      <dgm:spPr/>
    </dgm:pt>
    <dgm:pt modelId="{4915D3CF-4146-405C-AA48-7994A7B98C18}" type="pres">
      <dgm:prSet presAssocID="{94272355-3C42-4FA5-9071-4CAA8E49E507}" presName="sp" presStyleCnt="0"/>
      <dgm:spPr/>
    </dgm:pt>
    <dgm:pt modelId="{09542AED-DFB3-486F-8146-8EBA48B224E5}" type="pres">
      <dgm:prSet presAssocID="{091FF8C8-6138-482D-A48A-7BCB4AD9DE07}" presName="composite" presStyleCnt="0"/>
      <dgm:spPr/>
    </dgm:pt>
    <dgm:pt modelId="{007AD155-0B01-464E-A07F-48DF76D3C55B}" type="pres">
      <dgm:prSet presAssocID="{091FF8C8-6138-482D-A48A-7BCB4AD9DE07}" presName="parentText" presStyleLbl="alignNode1" presStyleIdx="1" presStyleCnt="5">
        <dgm:presLayoutVars>
          <dgm:chMax val="1"/>
          <dgm:bulletEnabled val="1"/>
        </dgm:presLayoutVars>
      </dgm:prSet>
      <dgm:spPr/>
    </dgm:pt>
    <dgm:pt modelId="{1EF62C01-0156-4468-BC5B-2900BBD37D44}" type="pres">
      <dgm:prSet presAssocID="{091FF8C8-6138-482D-A48A-7BCB4AD9DE07}" presName="descendantText" presStyleLbl="alignAcc1" presStyleIdx="1" presStyleCnt="5">
        <dgm:presLayoutVars>
          <dgm:bulletEnabled val="1"/>
        </dgm:presLayoutVars>
      </dgm:prSet>
      <dgm:spPr/>
    </dgm:pt>
    <dgm:pt modelId="{7D1C0BBC-9F4E-46A6-9363-0005A08031BA}" type="pres">
      <dgm:prSet presAssocID="{12B79B78-0EDB-450A-856F-2C7610509D1B}" presName="sp" presStyleCnt="0"/>
      <dgm:spPr/>
    </dgm:pt>
    <dgm:pt modelId="{B19EE5AE-2C81-4B93-8371-EA9BDC113D31}" type="pres">
      <dgm:prSet presAssocID="{591F15E3-932E-4B4C-9E30-D153813EC974}" presName="composite" presStyleCnt="0"/>
      <dgm:spPr/>
    </dgm:pt>
    <dgm:pt modelId="{CC17EE34-38F2-44C8-84CD-BC9681213A87}" type="pres">
      <dgm:prSet presAssocID="{591F15E3-932E-4B4C-9E30-D153813EC974}" presName="parentText" presStyleLbl="alignNode1" presStyleIdx="2" presStyleCnt="5">
        <dgm:presLayoutVars>
          <dgm:chMax val="1"/>
          <dgm:bulletEnabled val="1"/>
        </dgm:presLayoutVars>
      </dgm:prSet>
      <dgm:spPr/>
    </dgm:pt>
    <dgm:pt modelId="{6FC5D01E-A6F5-429A-A224-7D89ADC33467}" type="pres">
      <dgm:prSet presAssocID="{591F15E3-932E-4B4C-9E30-D153813EC974}" presName="descendantText" presStyleLbl="alignAcc1" presStyleIdx="2" presStyleCnt="5">
        <dgm:presLayoutVars>
          <dgm:bulletEnabled val="1"/>
        </dgm:presLayoutVars>
      </dgm:prSet>
      <dgm:spPr/>
    </dgm:pt>
    <dgm:pt modelId="{09B68BEB-0934-4DB9-815F-698401764384}" type="pres">
      <dgm:prSet presAssocID="{9A48B34D-F419-47F9-A3B0-7123EDD657E8}" presName="sp" presStyleCnt="0"/>
      <dgm:spPr/>
    </dgm:pt>
    <dgm:pt modelId="{3443EB04-21B4-46F2-B752-4F1859DE9C10}" type="pres">
      <dgm:prSet presAssocID="{72E55F10-22BC-402D-96DD-D99F1909E38E}" presName="composite" presStyleCnt="0"/>
      <dgm:spPr/>
    </dgm:pt>
    <dgm:pt modelId="{471CDDA9-64BA-403B-939A-3BC7209D6699}" type="pres">
      <dgm:prSet presAssocID="{72E55F10-22BC-402D-96DD-D99F1909E38E}" presName="parentText" presStyleLbl="alignNode1" presStyleIdx="3" presStyleCnt="5">
        <dgm:presLayoutVars>
          <dgm:chMax val="1"/>
          <dgm:bulletEnabled val="1"/>
        </dgm:presLayoutVars>
      </dgm:prSet>
      <dgm:spPr/>
    </dgm:pt>
    <dgm:pt modelId="{3254FC70-3A29-42BE-B134-91D011129504}" type="pres">
      <dgm:prSet presAssocID="{72E55F10-22BC-402D-96DD-D99F1909E38E}" presName="descendantText" presStyleLbl="alignAcc1" presStyleIdx="3" presStyleCnt="5">
        <dgm:presLayoutVars>
          <dgm:bulletEnabled val="1"/>
        </dgm:presLayoutVars>
      </dgm:prSet>
      <dgm:spPr/>
    </dgm:pt>
    <dgm:pt modelId="{331EB46E-2CF2-402B-993F-28858A05A10A}" type="pres">
      <dgm:prSet presAssocID="{B23BD531-1F62-41EA-9B31-204EE2D4F430}" presName="sp" presStyleCnt="0"/>
      <dgm:spPr/>
    </dgm:pt>
    <dgm:pt modelId="{91A3848A-EB2E-4504-8996-AD19C165F659}" type="pres">
      <dgm:prSet presAssocID="{00163C60-068D-4ED2-A088-E34E503E2245}" presName="composite" presStyleCnt="0"/>
      <dgm:spPr/>
    </dgm:pt>
    <dgm:pt modelId="{0FD86084-8073-483D-9F74-9F84DA485BC3}" type="pres">
      <dgm:prSet presAssocID="{00163C60-068D-4ED2-A088-E34E503E2245}" presName="parentText" presStyleLbl="alignNode1" presStyleIdx="4" presStyleCnt="5">
        <dgm:presLayoutVars>
          <dgm:chMax val="1"/>
          <dgm:bulletEnabled val="1"/>
        </dgm:presLayoutVars>
      </dgm:prSet>
      <dgm:spPr/>
    </dgm:pt>
    <dgm:pt modelId="{39C43F4E-F3C3-4756-BC8B-18B1CEDAA850}" type="pres">
      <dgm:prSet presAssocID="{00163C60-068D-4ED2-A088-E34E503E2245}" presName="descendantText" presStyleLbl="alignAcc1" presStyleIdx="4" presStyleCnt="5">
        <dgm:presLayoutVars>
          <dgm:bulletEnabled val="1"/>
        </dgm:presLayoutVars>
      </dgm:prSet>
      <dgm:spPr/>
    </dgm:pt>
  </dgm:ptLst>
  <dgm:cxnLst>
    <dgm:cxn modelId="{BFF07D0D-23DF-45EF-8A36-33DC662D69AD}" type="presOf" srcId="{091FF8C8-6138-482D-A48A-7BCB4AD9DE07}" destId="{007AD155-0B01-464E-A07F-48DF76D3C55B}" srcOrd="0" destOrd="0" presId="urn:microsoft.com/office/officeart/2005/8/layout/chevron2"/>
    <dgm:cxn modelId="{8E7EE20F-D8A4-40AA-8C32-A1EDE4AE320D}" srcId="{488A65F7-A63B-460D-B4EF-9C5BBC63D89C}" destId="{5C2238E5-7381-4594-82CC-BA7E68FC248A}" srcOrd="0" destOrd="0" parTransId="{D470E6D9-402F-4C0F-A703-95D0AFF7BAA7}" sibTransId="{D0B0710C-F8CB-4BD6-B7DA-C87CF0C1C908}"/>
    <dgm:cxn modelId="{12547119-8934-49C7-8B9F-36F3F6D10D83}" srcId="{D0E6C4A7-381B-4CB6-897E-390E157E8EDC}" destId="{091FF8C8-6138-482D-A48A-7BCB4AD9DE07}" srcOrd="1" destOrd="0" parTransId="{B68FCD90-C1F1-4FB5-A1A3-13352533E796}" sibTransId="{12B79B78-0EDB-450A-856F-2C7610509D1B}"/>
    <dgm:cxn modelId="{DC2EE919-727F-40FA-BE24-EB321C299751}" srcId="{591F15E3-932E-4B4C-9E30-D153813EC974}" destId="{53A35702-AE86-4065-9965-C3A84D6F9F17}" srcOrd="1" destOrd="0" parTransId="{3A557A1E-65A4-4A68-9205-6EB740D7C25B}" sibTransId="{B26283A5-D7FD-4435-9EA6-20100823FA12}"/>
    <dgm:cxn modelId="{CA6CBA24-137F-439B-9D91-A3A2BFBF317B}" type="presOf" srcId="{D0E6C4A7-381B-4CB6-897E-390E157E8EDC}" destId="{66CC8862-EF3E-4483-B786-385D7ABC4845}" srcOrd="0" destOrd="0" presId="urn:microsoft.com/office/officeart/2005/8/layout/chevron2"/>
    <dgm:cxn modelId="{C9005E3E-7CD7-4DC4-B8A5-CC23C1758A41}" type="presOf" srcId="{488A65F7-A63B-460D-B4EF-9C5BBC63D89C}" destId="{08758119-CA16-441C-BDDE-7C0FB98AF439}" srcOrd="0" destOrd="0" presId="urn:microsoft.com/office/officeart/2005/8/layout/chevron2"/>
    <dgm:cxn modelId="{696BFC42-DC98-4376-9370-5BF439077550}" srcId="{ADAD486B-CE2A-4C46-A3F5-1E590E2E08B6}" destId="{BA52A4F1-D86B-4FD5-BD01-8D343BF2A1EA}" srcOrd="0" destOrd="0" parTransId="{4CD7BF43-4CDE-4076-A143-ACFDE26B4B32}" sibTransId="{DA36D34C-2EB6-4693-9708-6283796C4E8E}"/>
    <dgm:cxn modelId="{D4D95764-3467-4542-A08A-32F1E4F01988}" type="presOf" srcId="{D6304648-711C-4247-AA61-AD4D2DE2873D}" destId="{3254FC70-3A29-42BE-B134-91D011129504}" srcOrd="0" destOrd="0" presId="urn:microsoft.com/office/officeart/2005/8/layout/chevron2"/>
    <dgm:cxn modelId="{EFA63768-9187-4897-8286-23BC90009C3A}" srcId="{D0E6C4A7-381B-4CB6-897E-390E157E8EDC}" destId="{72E55F10-22BC-402D-96DD-D99F1909E38E}" srcOrd="3" destOrd="0" parTransId="{F4BAED25-F3D9-4996-BD56-E921A38DCFCD}" sibTransId="{B23BD531-1F62-41EA-9B31-204EE2D4F430}"/>
    <dgm:cxn modelId="{BEFFB269-2081-447A-957C-607A8027DC84}" srcId="{ADAD486B-CE2A-4C46-A3F5-1E590E2E08B6}" destId="{9E815FE0-DC42-4FBF-BC34-47B1C4EF6E04}" srcOrd="1" destOrd="0" parTransId="{4B504AD4-E77D-43D0-9AA9-3C94273F63F4}" sibTransId="{F88A5BA7-82E7-4F30-B677-09906F74A294}"/>
    <dgm:cxn modelId="{4F5AC949-B2E5-451A-8D89-191A0FB3761D}" type="presOf" srcId="{67198001-D7E1-4408-81EE-6A7B54F4F3B6}" destId="{0CDAF93C-BBF6-45D3-8D8F-5DFBD00EB9E0}" srcOrd="0" destOrd="3" presId="urn:microsoft.com/office/officeart/2005/8/layout/chevron2"/>
    <dgm:cxn modelId="{2E2C056A-2C33-4F90-8A4D-AFDB829DAB33}" type="presOf" srcId="{5C2238E5-7381-4594-82CC-BA7E68FC248A}" destId="{0CDAF93C-BBF6-45D3-8D8F-5DFBD00EB9E0}" srcOrd="0" destOrd="0" presId="urn:microsoft.com/office/officeart/2005/8/layout/chevron2"/>
    <dgm:cxn modelId="{FCF23A6B-D4AD-4C90-886B-28952633B90E}" srcId="{591F15E3-932E-4B4C-9E30-D153813EC974}" destId="{BCD94E7F-030C-40D4-9619-CD02CD99D8BE}" srcOrd="2" destOrd="0" parTransId="{CAE85AC4-23D7-4F59-8CA8-A0D4B99B15CD}" sibTransId="{87A37404-6E41-4C9D-B79C-14650F8DCBE8}"/>
    <dgm:cxn modelId="{CBF4444B-7119-40ED-A141-9A52F76F6CFE}" type="presOf" srcId="{ADAD486B-CE2A-4C46-A3F5-1E590E2E08B6}" destId="{1EF62C01-0156-4468-BC5B-2900BBD37D44}" srcOrd="0" destOrd="0" presId="urn:microsoft.com/office/officeart/2005/8/layout/chevron2"/>
    <dgm:cxn modelId="{EABFBF4B-E8B3-41B7-B9A3-9AF36C3C2895}" srcId="{00163C60-068D-4ED2-A088-E34E503E2245}" destId="{9AC60DA3-0D53-4762-8692-B39092617F75}" srcOrd="0" destOrd="0" parTransId="{27C36C70-8054-46D3-9C37-F40993AC2144}" sibTransId="{BFA34B26-C9F9-458A-9FE9-5F56448B1017}"/>
    <dgm:cxn modelId="{9261A371-9402-4CD3-917F-575842D160BB}" type="presOf" srcId="{B77F468C-E75D-4DF4-947E-D1B19A790AD7}" destId="{0CDAF93C-BBF6-45D3-8D8F-5DFBD00EB9E0}" srcOrd="0" destOrd="2" presId="urn:microsoft.com/office/officeart/2005/8/layout/chevron2"/>
    <dgm:cxn modelId="{14D82054-954F-4AB8-A4D5-B805592D02F5}" srcId="{ADAD486B-CE2A-4C46-A3F5-1E590E2E08B6}" destId="{59C17F74-ADE3-4F26-9191-392298490320}" srcOrd="2" destOrd="0" parTransId="{DEB50D4D-3BA5-4CB0-8734-7289061AF92E}" sibTransId="{9D98A67B-CE68-4F0F-94B1-CDDC29F071FD}"/>
    <dgm:cxn modelId="{E2681475-735F-4DA3-B2F5-91ADDD33150B}" type="presOf" srcId="{59C17F74-ADE3-4F26-9191-392298490320}" destId="{1EF62C01-0156-4468-BC5B-2900BBD37D44}" srcOrd="0" destOrd="3" presId="urn:microsoft.com/office/officeart/2005/8/layout/chevron2"/>
    <dgm:cxn modelId="{E9FBD77A-8A86-4288-95C2-395260B22DF1}" type="presOf" srcId="{BCD94E7F-030C-40D4-9619-CD02CD99D8BE}" destId="{6FC5D01E-A6F5-429A-A224-7D89ADC33467}" srcOrd="0" destOrd="2" presId="urn:microsoft.com/office/officeart/2005/8/layout/chevron2"/>
    <dgm:cxn modelId="{2F7AE47A-8740-4A3B-90BE-05A21A35FF9E}" srcId="{488A65F7-A63B-460D-B4EF-9C5BBC63D89C}" destId="{67198001-D7E1-4408-81EE-6A7B54F4F3B6}" srcOrd="3" destOrd="0" parTransId="{21E34BA2-953C-48C3-AA2B-F58CA800C3BE}" sibTransId="{C06CE87A-9A28-411C-8DDF-14F789456473}"/>
    <dgm:cxn modelId="{5627E984-433B-42B5-A419-3AECBDDE220D}" srcId="{091FF8C8-6138-482D-A48A-7BCB4AD9DE07}" destId="{ADAD486B-CE2A-4C46-A3F5-1E590E2E08B6}" srcOrd="0" destOrd="0" parTransId="{60B65BD0-0502-4997-83D6-E244E905371C}" sibTransId="{EC2715A8-FDD2-48B4-9A46-467A7CB07AC8}"/>
    <dgm:cxn modelId="{8982C785-AEF0-4531-99B5-96ECFAB7DE3C}" srcId="{591F15E3-932E-4B4C-9E30-D153813EC974}" destId="{89765614-4658-496A-9278-209F2203F336}" srcOrd="0" destOrd="0" parTransId="{253BDDCA-A618-4E24-B5CC-47816D450C0D}" sibTransId="{D8C70868-1501-43C9-8972-20974F5ED46D}"/>
    <dgm:cxn modelId="{B7D1D688-7E6E-4E72-9086-B5E6C12999F0}" srcId="{D0E6C4A7-381B-4CB6-897E-390E157E8EDC}" destId="{488A65F7-A63B-460D-B4EF-9C5BBC63D89C}" srcOrd="0" destOrd="0" parTransId="{B8BBEDB5-5704-45FF-808E-069940BD5242}" sibTransId="{94272355-3C42-4FA5-9071-4CAA8E49E507}"/>
    <dgm:cxn modelId="{DA170D91-65EF-475F-B360-2525A962BB30}" srcId="{72E55F10-22BC-402D-96DD-D99F1909E38E}" destId="{D6304648-711C-4247-AA61-AD4D2DE2873D}" srcOrd="0" destOrd="0" parTransId="{A0FB586E-C6F8-4ED9-9235-7EF4429AA45F}" sibTransId="{04756A06-2EEB-4C83-8595-4497519070B8}"/>
    <dgm:cxn modelId="{3CC52B91-2665-44B6-B9A2-14B5D35BA15F}" type="presOf" srcId="{72E55F10-22BC-402D-96DD-D99F1909E38E}" destId="{471CDDA9-64BA-403B-939A-3BC7209D6699}" srcOrd="0" destOrd="0" presId="urn:microsoft.com/office/officeart/2005/8/layout/chevron2"/>
    <dgm:cxn modelId="{FC75959A-833B-4E99-9FD7-7003D06A8660}" srcId="{488A65F7-A63B-460D-B4EF-9C5BBC63D89C}" destId="{EA5A45F7-5F3F-4C95-940D-4BFA1698CE10}" srcOrd="1" destOrd="0" parTransId="{F8718146-C804-46CC-8CF9-8A20FC869EFC}" sibTransId="{95AB7D15-0C94-4A44-93B2-99C5DFE72E65}"/>
    <dgm:cxn modelId="{95A60DA7-5D34-4652-B362-3BF9BBA1FB29}" type="presOf" srcId="{591F15E3-932E-4B4C-9E30-D153813EC974}" destId="{CC17EE34-38F2-44C8-84CD-BC9681213A87}" srcOrd="0" destOrd="0" presId="urn:microsoft.com/office/officeart/2005/8/layout/chevron2"/>
    <dgm:cxn modelId="{1771ADA9-CD92-42ED-9437-9A638EDF6F4B}" srcId="{D0E6C4A7-381B-4CB6-897E-390E157E8EDC}" destId="{591F15E3-932E-4B4C-9E30-D153813EC974}" srcOrd="2" destOrd="0" parTransId="{7C2D51F6-8D04-498F-92CC-4FB0E08F662D}" sibTransId="{9A48B34D-F419-47F9-A3B0-7123EDD657E8}"/>
    <dgm:cxn modelId="{AD1B43B1-FF42-4166-9E7A-F99E86243E44}" srcId="{72E55F10-22BC-402D-96DD-D99F1909E38E}" destId="{E8C6D5FD-E37E-495B-B2FC-5498D825BFE3}" srcOrd="1" destOrd="0" parTransId="{38FDD968-39BE-4219-8DEA-523B2ABDD1F3}" sibTransId="{4F1DCB3F-2247-4AF3-AEC4-1C17EC5C8B66}"/>
    <dgm:cxn modelId="{45AF98B7-278D-4648-B37F-ED235D8D7BB3}" type="presOf" srcId="{89765614-4658-496A-9278-209F2203F336}" destId="{6FC5D01E-A6F5-429A-A224-7D89ADC33467}" srcOrd="0" destOrd="0" presId="urn:microsoft.com/office/officeart/2005/8/layout/chevron2"/>
    <dgm:cxn modelId="{37D114BE-B6CB-4047-9185-B962EA3D1EC4}" type="presOf" srcId="{9E815FE0-DC42-4FBF-BC34-47B1C4EF6E04}" destId="{1EF62C01-0156-4468-BC5B-2900BBD37D44}" srcOrd="0" destOrd="2" presId="urn:microsoft.com/office/officeart/2005/8/layout/chevron2"/>
    <dgm:cxn modelId="{A122FEBE-3F96-4A97-9585-A0FD6CD504F7}" type="presOf" srcId="{00163C60-068D-4ED2-A088-E34E503E2245}" destId="{0FD86084-8073-483D-9F74-9F84DA485BC3}" srcOrd="0" destOrd="0" presId="urn:microsoft.com/office/officeart/2005/8/layout/chevron2"/>
    <dgm:cxn modelId="{79ED37CE-563A-4B14-B64B-D38855B62E65}" srcId="{488A65F7-A63B-460D-B4EF-9C5BBC63D89C}" destId="{B77F468C-E75D-4DF4-947E-D1B19A790AD7}" srcOrd="2" destOrd="0" parTransId="{DA443223-F80C-4553-A064-DF57D36F36F3}" sibTransId="{2BC434E2-E54D-41F8-9A20-9AB63CCFBA23}"/>
    <dgm:cxn modelId="{57AE4AD2-BD97-434B-BFC4-4004EA8EE50E}" type="presOf" srcId="{53A35702-AE86-4065-9965-C3A84D6F9F17}" destId="{6FC5D01E-A6F5-429A-A224-7D89ADC33467}" srcOrd="0" destOrd="1" presId="urn:microsoft.com/office/officeart/2005/8/layout/chevron2"/>
    <dgm:cxn modelId="{7B26BBD2-DE6C-4961-B1F1-AD64B110A082}" type="presOf" srcId="{9AC60DA3-0D53-4762-8692-B39092617F75}" destId="{39C43F4E-F3C3-4756-BC8B-18B1CEDAA850}" srcOrd="0" destOrd="0" presId="urn:microsoft.com/office/officeart/2005/8/layout/chevron2"/>
    <dgm:cxn modelId="{9196B2D3-9BC3-4453-BE82-AADFF222758B}" srcId="{D0E6C4A7-381B-4CB6-897E-390E157E8EDC}" destId="{00163C60-068D-4ED2-A088-E34E503E2245}" srcOrd="4" destOrd="0" parTransId="{1A356C75-5F7E-4B9F-8D61-1BE5973E7283}" sibTransId="{A46FC175-C0A8-45B7-A43D-256FDAB34A89}"/>
    <dgm:cxn modelId="{BD17BAE1-E7F4-4D37-9DBF-1AB33D9A0B4B}" type="presOf" srcId="{EA5A45F7-5F3F-4C95-940D-4BFA1698CE10}" destId="{0CDAF93C-BBF6-45D3-8D8F-5DFBD00EB9E0}" srcOrd="0" destOrd="1" presId="urn:microsoft.com/office/officeart/2005/8/layout/chevron2"/>
    <dgm:cxn modelId="{E3BEBFE7-5246-47A5-A14E-0D0879359067}" type="presOf" srcId="{BA52A4F1-D86B-4FD5-BD01-8D343BF2A1EA}" destId="{1EF62C01-0156-4468-BC5B-2900BBD37D44}" srcOrd="0" destOrd="1" presId="urn:microsoft.com/office/officeart/2005/8/layout/chevron2"/>
    <dgm:cxn modelId="{3BEF2FFC-50C1-4C8E-AC89-D77E90464A6F}" type="presOf" srcId="{E8C6D5FD-E37E-495B-B2FC-5498D825BFE3}" destId="{3254FC70-3A29-42BE-B134-91D011129504}" srcOrd="0" destOrd="1" presId="urn:microsoft.com/office/officeart/2005/8/layout/chevron2"/>
    <dgm:cxn modelId="{D09B6738-12FA-4BBB-8D61-7CBA6A4D3862}" type="presParOf" srcId="{66CC8862-EF3E-4483-B786-385D7ABC4845}" destId="{C064F065-7D5F-45C1-85D1-7B85E242522D}" srcOrd="0" destOrd="0" presId="urn:microsoft.com/office/officeart/2005/8/layout/chevron2"/>
    <dgm:cxn modelId="{EAC2E15F-2E97-4963-96ED-5848312CEA46}" type="presParOf" srcId="{C064F065-7D5F-45C1-85D1-7B85E242522D}" destId="{08758119-CA16-441C-BDDE-7C0FB98AF439}" srcOrd="0" destOrd="0" presId="urn:microsoft.com/office/officeart/2005/8/layout/chevron2"/>
    <dgm:cxn modelId="{9FC57646-5BF0-4B9A-A0A7-DA4C209C3DEA}" type="presParOf" srcId="{C064F065-7D5F-45C1-85D1-7B85E242522D}" destId="{0CDAF93C-BBF6-45D3-8D8F-5DFBD00EB9E0}" srcOrd="1" destOrd="0" presId="urn:microsoft.com/office/officeart/2005/8/layout/chevron2"/>
    <dgm:cxn modelId="{33B08D09-B65D-4041-A040-5F9106E7DB9D}" type="presParOf" srcId="{66CC8862-EF3E-4483-B786-385D7ABC4845}" destId="{4915D3CF-4146-405C-AA48-7994A7B98C18}" srcOrd="1" destOrd="0" presId="urn:microsoft.com/office/officeart/2005/8/layout/chevron2"/>
    <dgm:cxn modelId="{CEE56B0D-2F1D-46D2-9658-D3377A6D6DF3}" type="presParOf" srcId="{66CC8862-EF3E-4483-B786-385D7ABC4845}" destId="{09542AED-DFB3-486F-8146-8EBA48B224E5}" srcOrd="2" destOrd="0" presId="urn:microsoft.com/office/officeart/2005/8/layout/chevron2"/>
    <dgm:cxn modelId="{B8897DEB-D856-42E3-AE22-59A8482EF937}" type="presParOf" srcId="{09542AED-DFB3-486F-8146-8EBA48B224E5}" destId="{007AD155-0B01-464E-A07F-48DF76D3C55B}" srcOrd="0" destOrd="0" presId="urn:microsoft.com/office/officeart/2005/8/layout/chevron2"/>
    <dgm:cxn modelId="{39361848-2C79-440C-ACFD-DFA3D0D0D464}" type="presParOf" srcId="{09542AED-DFB3-486F-8146-8EBA48B224E5}" destId="{1EF62C01-0156-4468-BC5B-2900BBD37D44}" srcOrd="1" destOrd="0" presId="urn:microsoft.com/office/officeart/2005/8/layout/chevron2"/>
    <dgm:cxn modelId="{8A3813A0-F0CA-46F6-8DA7-4479CD0910DB}" type="presParOf" srcId="{66CC8862-EF3E-4483-B786-385D7ABC4845}" destId="{7D1C0BBC-9F4E-46A6-9363-0005A08031BA}" srcOrd="3" destOrd="0" presId="urn:microsoft.com/office/officeart/2005/8/layout/chevron2"/>
    <dgm:cxn modelId="{1F5153E6-80E6-45BD-8FF7-A0181DEDE31E}" type="presParOf" srcId="{66CC8862-EF3E-4483-B786-385D7ABC4845}" destId="{B19EE5AE-2C81-4B93-8371-EA9BDC113D31}" srcOrd="4" destOrd="0" presId="urn:microsoft.com/office/officeart/2005/8/layout/chevron2"/>
    <dgm:cxn modelId="{C9A7F86E-3116-4682-83FD-29632A27060B}" type="presParOf" srcId="{B19EE5AE-2C81-4B93-8371-EA9BDC113D31}" destId="{CC17EE34-38F2-44C8-84CD-BC9681213A87}" srcOrd="0" destOrd="0" presId="urn:microsoft.com/office/officeart/2005/8/layout/chevron2"/>
    <dgm:cxn modelId="{E852EC8E-4FEA-45B8-9D8B-506980CD25BA}" type="presParOf" srcId="{B19EE5AE-2C81-4B93-8371-EA9BDC113D31}" destId="{6FC5D01E-A6F5-429A-A224-7D89ADC33467}" srcOrd="1" destOrd="0" presId="urn:microsoft.com/office/officeart/2005/8/layout/chevron2"/>
    <dgm:cxn modelId="{9ED9ECA0-D798-448D-9C26-F77FC2565991}" type="presParOf" srcId="{66CC8862-EF3E-4483-B786-385D7ABC4845}" destId="{09B68BEB-0934-4DB9-815F-698401764384}" srcOrd="5" destOrd="0" presId="urn:microsoft.com/office/officeart/2005/8/layout/chevron2"/>
    <dgm:cxn modelId="{E6ECC8A6-0CB3-4FD6-A563-F950FEF08268}" type="presParOf" srcId="{66CC8862-EF3E-4483-B786-385D7ABC4845}" destId="{3443EB04-21B4-46F2-B752-4F1859DE9C10}" srcOrd="6" destOrd="0" presId="urn:microsoft.com/office/officeart/2005/8/layout/chevron2"/>
    <dgm:cxn modelId="{C8172277-24F1-4249-A760-57358C8F3F65}" type="presParOf" srcId="{3443EB04-21B4-46F2-B752-4F1859DE9C10}" destId="{471CDDA9-64BA-403B-939A-3BC7209D6699}" srcOrd="0" destOrd="0" presId="urn:microsoft.com/office/officeart/2005/8/layout/chevron2"/>
    <dgm:cxn modelId="{199EB3DD-5352-4FAA-AF39-AD9C1C74CACA}" type="presParOf" srcId="{3443EB04-21B4-46F2-B752-4F1859DE9C10}" destId="{3254FC70-3A29-42BE-B134-91D011129504}" srcOrd="1" destOrd="0" presId="urn:microsoft.com/office/officeart/2005/8/layout/chevron2"/>
    <dgm:cxn modelId="{A59D4792-6812-4A3C-9DC2-0C75DEECC386}" type="presParOf" srcId="{66CC8862-EF3E-4483-B786-385D7ABC4845}" destId="{331EB46E-2CF2-402B-993F-28858A05A10A}" srcOrd="7" destOrd="0" presId="urn:microsoft.com/office/officeart/2005/8/layout/chevron2"/>
    <dgm:cxn modelId="{D7FDDEC3-D82C-4E87-9297-29A45A7A57AF}" type="presParOf" srcId="{66CC8862-EF3E-4483-B786-385D7ABC4845}" destId="{91A3848A-EB2E-4504-8996-AD19C165F659}" srcOrd="8" destOrd="0" presId="urn:microsoft.com/office/officeart/2005/8/layout/chevron2"/>
    <dgm:cxn modelId="{1DAC5488-8408-48CF-8856-E27E6DE30F3D}" type="presParOf" srcId="{91A3848A-EB2E-4504-8996-AD19C165F659}" destId="{0FD86084-8073-483D-9F74-9F84DA485BC3}" srcOrd="0" destOrd="0" presId="urn:microsoft.com/office/officeart/2005/8/layout/chevron2"/>
    <dgm:cxn modelId="{B3A71AA1-FBE0-4AD2-8A5B-561DD2EF8AAE}" type="presParOf" srcId="{91A3848A-EB2E-4504-8996-AD19C165F659}" destId="{39C43F4E-F3C3-4756-BC8B-18B1CEDAA850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8758119-CA16-441C-BDDE-7C0FB98AF439}">
      <dsp:nvSpPr>
        <dsp:cNvPr id="0" name=""/>
        <dsp:cNvSpPr/>
      </dsp:nvSpPr>
      <dsp:spPr>
        <a:xfrm rot="5400000">
          <a:off x="-220358" y="223379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Meeting Administration        (5-10 mins)</a:t>
          </a:r>
        </a:p>
      </dsp:txBody>
      <dsp:txXfrm rot="-5400000">
        <a:off x="2" y="517191"/>
        <a:ext cx="1028341" cy="440718"/>
      </dsp:txXfrm>
    </dsp:sp>
    <dsp:sp modelId="{0CDAF93C-BBF6-45D3-8D8F-5DFBD00EB9E0}">
      <dsp:nvSpPr>
        <dsp:cNvPr id="0" name=""/>
        <dsp:cNvSpPr/>
      </dsp:nvSpPr>
      <dsp:spPr>
        <a:xfrm rot="5400000">
          <a:off x="1690548" y="-659186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Welcome and Introduction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Approval of previous meeting minute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Set next meeting date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Announcements from the college and/or department</a:t>
          </a:r>
        </a:p>
      </dsp:txBody>
      <dsp:txXfrm rot="-5400000">
        <a:off x="1028341" y="49635"/>
        <a:ext cx="2232688" cy="861660"/>
      </dsp:txXfrm>
    </dsp:sp>
    <dsp:sp modelId="{007AD155-0B01-464E-A07F-48DF76D3C55B}">
      <dsp:nvSpPr>
        <dsp:cNvPr id="0" name=""/>
        <dsp:cNvSpPr/>
      </dsp:nvSpPr>
      <dsp:spPr>
        <a:xfrm rot="5400000">
          <a:off x="-220358" y="1494174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usiness Div Updates</a:t>
          </a:r>
        </a:p>
      </dsp:txBody>
      <dsp:txXfrm rot="-5400000">
        <a:off x="2" y="1787986"/>
        <a:ext cx="1028341" cy="440718"/>
      </dsp:txXfrm>
    </dsp:sp>
    <dsp:sp modelId="{1EF62C01-0156-4468-BC5B-2900BBD37D44}">
      <dsp:nvSpPr>
        <dsp:cNvPr id="0" name=""/>
        <dsp:cNvSpPr/>
      </dsp:nvSpPr>
      <dsp:spPr>
        <a:xfrm rot="5400000">
          <a:off x="1690548" y="611608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BUS/BASAM Updates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0" kern="1200">
              <a:solidFill>
                <a:schemeClr val="tx2"/>
              </a:solidFill>
            </a:rPr>
            <a:t>F22 enrollment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0" kern="1200">
              <a:solidFill>
                <a:schemeClr val="tx2"/>
              </a:solidFill>
            </a:rPr>
            <a:t>BUS Sp22 enrollment #, % filled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0" kern="1200">
              <a:solidFill>
                <a:schemeClr val="tx2"/>
              </a:solidFill>
            </a:rPr>
            <a:t>CTC F22 update</a:t>
          </a:r>
        </a:p>
      </dsp:txBody>
      <dsp:txXfrm rot="-5400000">
        <a:off x="1028341" y="1320429"/>
        <a:ext cx="2232688" cy="861660"/>
      </dsp:txXfrm>
    </dsp:sp>
    <dsp:sp modelId="{CC17EE34-38F2-44C8-84CD-BC9681213A87}">
      <dsp:nvSpPr>
        <dsp:cNvPr id="0" name=""/>
        <dsp:cNvSpPr/>
      </dsp:nvSpPr>
      <dsp:spPr>
        <a:xfrm rot="5400000">
          <a:off x="-220358" y="2764969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cademic Plan Goal</a:t>
          </a:r>
        </a:p>
      </dsp:txBody>
      <dsp:txXfrm rot="-5400000">
        <a:off x="2" y="3058781"/>
        <a:ext cx="1028341" cy="440718"/>
      </dsp:txXfrm>
    </dsp:sp>
    <dsp:sp modelId="{6FC5D01E-A6F5-429A-A224-7D89ADC33467}">
      <dsp:nvSpPr>
        <dsp:cNvPr id="0" name=""/>
        <dsp:cNvSpPr/>
      </dsp:nvSpPr>
      <dsp:spPr>
        <a:xfrm rot="5400000">
          <a:off x="1690548" y="1882403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Subcom work + Q&amp;A: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Increase outreach, student enrollment and success rate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Close equity gaps </a:t>
          </a:r>
        </a:p>
      </dsp:txBody>
      <dsp:txXfrm rot="-5400000">
        <a:off x="1028341" y="2591224"/>
        <a:ext cx="2232688" cy="861660"/>
      </dsp:txXfrm>
    </dsp:sp>
    <dsp:sp modelId="{471CDDA9-64BA-403B-939A-3BC7209D6699}">
      <dsp:nvSpPr>
        <dsp:cNvPr id="0" name=""/>
        <dsp:cNvSpPr/>
      </dsp:nvSpPr>
      <dsp:spPr>
        <a:xfrm rot="5400000">
          <a:off x="-220358" y="4035764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versight</a:t>
          </a:r>
        </a:p>
      </dsp:txBody>
      <dsp:txXfrm rot="-5400000">
        <a:off x="2" y="4329576"/>
        <a:ext cx="1028341" cy="440718"/>
      </dsp:txXfrm>
    </dsp:sp>
    <dsp:sp modelId="{3254FC70-3A29-42BE-B134-91D011129504}">
      <dsp:nvSpPr>
        <dsp:cNvPr id="0" name=""/>
        <dsp:cNvSpPr/>
      </dsp:nvSpPr>
      <dsp:spPr>
        <a:xfrm rot="5400000">
          <a:off x="1690548" y="3153198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Business advisory Committee: BAC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Business &amp; Entrepreneurship Adv. Comm.: BEAC</a:t>
          </a:r>
        </a:p>
      </dsp:txBody>
      <dsp:txXfrm rot="-5400000">
        <a:off x="1028341" y="3862019"/>
        <a:ext cx="2232688" cy="861660"/>
      </dsp:txXfrm>
    </dsp:sp>
    <dsp:sp modelId="{0FD86084-8073-483D-9F74-9F84DA485BC3}">
      <dsp:nvSpPr>
        <dsp:cNvPr id="0" name=""/>
        <dsp:cNvSpPr/>
      </dsp:nvSpPr>
      <dsp:spPr>
        <a:xfrm rot="5400000">
          <a:off x="-220358" y="5306558"/>
          <a:ext cx="1469059" cy="1028341"/>
        </a:xfrm>
        <a:prstGeom prst="chevron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cademic Plan Goals</a:t>
          </a:r>
        </a:p>
      </dsp:txBody>
      <dsp:txXfrm rot="-5400000">
        <a:off x="2" y="5600370"/>
        <a:ext cx="1028341" cy="440718"/>
      </dsp:txXfrm>
    </dsp:sp>
    <dsp:sp modelId="{39C43F4E-F3C3-4756-BC8B-18B1CEDAA850}">
      <dsp:nvSpPr>
        <dsp:cNvPr id="0" name=""/>
        <dsp:cNvSpPr/>
      </dsp:nvSpPr>
      <dsp:spPr>
        <a:xfrm rot="5400000">
          <a:off x="1690548" y="4423992"/>
          <a:ext cx="954888" cy="2279302"/>
        </a:xfrm>
        <a:prstGeom prst="round2SameRect">
          <a:avLst/>
        </a:prstGeom>
        <a:solidFill>
          <a:schemeClr val="lt2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chemeClr val="tx2"/>
              </a:solidFill>
            </a:rPr>
            <a:t>Industry updates</a:t>
          </a:r>
        </a:p>
      </dsp:txBody>
      <dsp:txXfrm rot="-5400000">
        <a:off x="1028341" y="5132813"/>
        <a:ext cx="2232688" cy="86166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</Words>
  <Characters>1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llege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on, Nichola</dc:creator>
  <cp:keywords/>
  <dc:description/>
  <cp:lastModifiedBy>McWatters, Sue Ann</cp:lastModifiedBy>
  <cp:revision>2</cp:revision>
  <dcterms:created xsi:type="dcterms:W3CDTF">2022-05-10T22:53:00Z</dcterms:created>
  <dcterms:modified xsi:type="dcterms:W3CDTF">2022-05-10T22:53:00Z</dcterms:modified>
</cp:coreProperties>
</file>